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1293" w:rsidRPr="00681293" w:rsidRDefault="002F11A7" w:rsidP="002F11A7">
      <w:pPr>
        <w:keepNext/>
        <w:spacing w:after="0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                                         </w:t>
      </w:r>
      <w:r w:rsidR="008E4657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АДМИНИСТРАЦИ</w:t>
      </w:r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Свирьстройского городского поселени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2F11A7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8E4657" w:rsidRDefault="00454617" w:rsidP="00454617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6"/>
          <w:szCs w:val="36"/>
          <w:lang w:val="ru-RU" w:eastAsia="ru-RU"/>
        </w:rPr>
      </w:pPr>
      <w:r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 xml:space="preserve">                                  </w:t>
      </w:r>
      <w:r w:rsidR="00681293" w:rsidRPr="008E4657"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CB2DA5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CB2DA5" w:rsidRPr="00CB2DA5">
        <w:rPr>
          <w:rFonts w:ascii="Times New Roman" w:hAnsi="Times New Roman"/>
          <w:sz w:val="28"/>
          <w:szCs w:val="28"/>
          <w:lang w:val="ru-RU"/>
        </w:rPr>
        <w:t>28.01.2021</w:t>
      </w:r>
      <w:r w:rsidR="002F11A7" w:rsidRPr="00CB2DA5">
        <w:rPr>
          <w:rFonts w:ascii="Times New Roman" w:hAnsi="Times New Roman"/>
          <w:sz w:val="28"/>
          <w:szCs w:val="28"/>
          <w:lang w:val="ru-RU"/>
        </w:rPr>
        <w:t xml:space="preserve">г.   № </w:t>
      </w:r>
      <w:r w:rsidR="00CB2DA5" w:rsidRPr="00CB2DA5">
        <w:rPr>
          <w:rFonts w:ascii="Times New Roman" w:hAnsi="Times New Roman"/>
          <w:sz w:val="28"/>
          <w:szCs w:val="28"/>
          <w:lang w:val="ru-RU"/>
        </w:rPr>
        <w:t>8</w:t>
      </w:r>
      <w:bookmarkStart w:id="0" w:name="_GoBack"/>
      <w:bookmarkEnd w:id="0"/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454617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8E4657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 внесении изменений в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постановление администрации Свирьстройского городского поселения</w:t>
            </w:r>
            <w:r w:rsidR="00BA2282" w:rsidRPr="00BA2282">
              <w:rPr>
                <w:lang w:val="ru-RU"/>
              </w:rPr>
              <w:t xml:space="preserve"> </w:t>
            </w:r>
            <w:r w:rsidR="00454617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т 06.07.2020г.  </w:t>
            </w:r>
            <w:r w:rsidR="00454617" w:rsidRPr="00454617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№ 102 </w:t>
            </w:r>
            <w:r w:rsidR="00BA2282">
              <w:rPr>
                <w:lang w:val="ru-RU"/>
              </w:rPr>
              <w:t>«</w:t>
            </w:r>
            <w:r w:rsidR="00BA2282" w:rsidRPr="00BA2282">
              <w:rPr>
                <w:rFonts w:ascii="Times New Roman" w:hAnsi="Times New Roman"/>
                <w:sz w:val="28"/>
                <w:szCs w:val="28"/>
                <w:lang w:val="ru-RU"/>
              </w:rPr>
              <w:t>Об утверждении Реестра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</w:t>
            </w:r>
            <w:r w:rsidR="00681293">
              <w:rPr>
                <w:rFonts w:ascii="Times New Roman" w:hAnsi="Times New Roman"/>
                <w:sz w:val="28"/>
                <w:szCs w:val="28"/>
                <w:lang w:val="ru-RU"/>
              </w:rPr>
              <w:t>х на территории Свирьстройского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ородского поселения Лодейнопольского муниципального района Ленинградской области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>»</w:t>
            </w:r>
            <w:r w:rsidR="002F11A7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AB66AB" w:rsidRDefault="00B8205F" w:rsidP="00AB66AB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, Администрация 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Свирьстройского городского поселения 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>Лодейнопольского муниципального</w:t>
      </w:r>
      <w:proofErr w:type="gramEnd"/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 Ленинградской области</w:t>
      </w:r>
      <w:r w:rsidR="006E39B7"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gramStart"/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BE00CF" w:rsidRDefault="00AB66AB" w:rsidP="00AB66AB">
      <w:pPr>
        <w:pStyle w:val="a0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1.</w:t>
      </w:r>
      <w:r w:rsidR="00FD72CD">
        <w:rPr>
          <w:rFonts w:ascii="Times New Roman" w:hAnsi="Times New Roman"/>
          <w:sz w:val="28"/>
          <w:szCs w:val="28"/>
          <w:lang w:val="ru-RU"/>
        </w:rPr>
        <w:t>Внести изменения в</w:t>
      </w:r>
      <w:r w:rsidR="00B8205F" w:rsidRPr="00B8205F">
        <w:rPr>
          <w:lang w:val="ru-RU"/>
        </w:rPr>
        <w:t xml:space="preserve"> </w:t>
      </w:r>
      <w:r w:rsidR="00BA2282" w:rsidRPr="002F11A7">
        <w:rPr>
          <w:rFonts w:ascii="Times New Roman" w:hAnsi="Times New Roman"/>
          <w:sz w:val="28"/>
          <w:szCs w:val="28"/>
          <w:lang w:val="ru-RU"/>
        </w:rPr>
        <w:t>постановление Администрации Свирьстройского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городского поселения </w:t>
      </w:r>
      <w:r w:rsidR="00454617" w:rsidRPr="00454617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45461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454617" w:rsidRPr="00454617">
        <w:rPr>
          <w:rFonts w:ascii="Times New Roman" w:hAnsi="Times New Roman"/>
          <w:sz w:val="28"/>
          <w:szCs w:val="28"/>
          <w:lang w:val="ru-RU"/>
        </w:rPr>
        <w:t xml:space="preserve">06.07.2020г.   № 102 </w:t>
      </w:r>
      <w:r w:rsidR="002F11A7" w:rsidRPr="002F11A7">
        <w:rPr>
          <w:rFonts w:ascii="Times New Roman" w:hAnsi="Times New Roman"/>
          <w:sz w:val="28"/>
          <w:szCs w:val="28"/>
          <w:lang w:val="ru-RU"/>
        </w:rPr>
        <w:t>«Об утверждении Реестра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</w:t>
      </w:r>
      <w:r w:rsidR="00681293">
        <w:rPr>
          <w:rFonts w:ascii="Times New Roman" w:hAnsi="Times New Roman"/>
          <w:sz w:val="28"/>
          <w:szCs w:val="28"/>
          <w:lang w:val="ru-RU"/>
        </w:rPr>
        <w:t>х на территории Свирьстройского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городского поселения Лодейнопольского муниципально</w:t>
      </w:r>
      <w:r w:rsidR="002F11A7">
        <w:rPr>
          <w:rFonts w:ascii="Times New Roman" w:hAnsi="Times New Roman"/>
          <w:sz w:val="28"/>
          <w:szCs w:val="28"/>
          <w:lang w:val="ru-RU"/>
        </w:rPr>
        <w:t>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. Приложение: </w:t>
      </w:r>
      <w:r w:rsidR="00766E2A">
        <w:rPr>
          <w:rFonts w:ascii="Times New Roman" w:hAnsi="Times New Roman"/>
          <w:sz w:val="28"/>
          <w:szCs w:val="28"/>
          <w:lang w:val="ru-RU"/>
        </w:rPr>
        <w:t>«</w:t>
      </w:r>
      <w:r w:rsidR="004B3638">
        <w:rPr>
          <w:rFonts w:ascii="Times New Roman" w:hAnsi="Times New Roman"/>
          <w:sz w:val="28"/>
          <w:szCs w:val="28"/>
          <w:lang w:val="ru-RU"/>
        </w:rPr>
        <w:t>Реестр</w:t>
      </w:r>
      <w:r w:rsidR="004B3638" w:rsidRPr="004B3638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х на территории Свирьстройского городского поселения Лодейнопольского муниципально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 изложить в новой редакции.</w:t>
      </w:r>
    </w:p>
    <w:p w:rsidR="00AB66AB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2. </w:t>
      </w:r>
      <w:r w:rsidRPr="00AB66AB">
        <w:rPr>
          <w:rFonts w:ascii="Times New Roman" w:hAnsi="Times New Roman"/>
          <w:sz w:val="28"/>
          <w:szCs w:val="28"/>
          <w:lang w:val="ru-RU"/>
        </w:rPr>
        <w:t>Настоящее постановление опубликова</w:t>
      </w:r>
      <w:r>
        <w:rPr>
          <w:rFonts w:ascii="Times New Roman" w:hAnsi="Times New Roman"/>
          <w:sz w:val="28"/>
          <w:szCs w:val="28"/>
          <w:lang w:val="ru-RU"/>
        </w:rPr>
        <w:t xml:space="preserve">ть (обнародовать) </w:t>
      </w:r>
      <w:r w:rsidRPr="00AB66AB">
        <w:rPr>
          <w:rFonts w:ascii="Times New Roman" w:hAnsi="Times New Roman"/>
          <w:sz w:val="28"/>
          <w:szCs w:val="28"/>
          <w:lang w:val="ru-RU"/>
        </w:rPr>
        <w:t xml:space="preserve"> и разместить  на официальном сайте Администрации Свирьстройского городского поселения.</w:t>
      </w:r>
    </w:p>
    <w:p w:rsidR="00AB66AB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3.</w:t>
      </w:r>
      <w:r w:rsidRPr="00AB66AB">
        <w:rPr>
          <w:lang w:val="ru-RU"/>
        </w:rPr>
        <w:t xml:space="preserve"> </w:t>
      </w:r>
      <w:proofErr w:type="gramStart"/>
      <w:r w:rsidRPr="00AB66AB">
        <w:rPr>
          <w:rFonts w:ascii="Times New Roman" w:hAnsi="Times New Roman"/>
          <w:sz w:val="28"/>
          <w:szCs w:val="28"/>
          <w:lang w:val="ru-RU"/>
        </w:rPr>
        <w:t>Контроль за</w:t>
      </w:r>
      <w:proofErr w:type="gramEnd"/>
      <w:r w:rsidRPr="00AB66AB">
        <w:rPr>
          <w:rFonts w:ascii="Times New Roman" w:hAnsi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B8205F" w:rsidRPr="00535AE7" w:rsidRDefault="00AB66AB" w:rsidP="00AB66AB">
      <w:pPr>
        <w:contextualSpacing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4. </w:t>
      </w:r>
      <w:r w:rsidR="00F34721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Постановление вступает в силу с момента его подписания.</w:t>
      </w: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F43BA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5955E0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Глава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администрации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</w:t>
      </w:r>
      <w:r w:rsidR="008B79A6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BE00CF" w:rsidRPr="008B79A6" w:rsidRDefault="008B79A6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2"/>
          <w:szCs w:val="28"/>
          <w:lang w:val="ru-RU"/>
        </w:rPr>
        <w:t xml:space="preserve"> </w:t>
      </w:r>
      <w:r w:rsidRPr="008B79A6">
        <w:rPr>
          <w:rFonts w:ascii="Times New Roman" w:hAnsi="Times New Roman"/>
          <w:sz w:val="28"/>
          <w:szCs w:val="28"/>
          <w:lang w:val="ru-RU"/>
        </w:rPr>
        <w:t>Свирьстройского городского поселения</w:t>
      </w:r>
      <w:r>
        <w:rPr>
          <w:rFonts w:ascii="Times New Roman" w:hAnsi="Times New Roman"/>
          <w:sz w:val="28"/>
          <w:szCs w:val="28"/>
          <w:lang w:val="ru-RU"/>
        </w:rPr>
        <w:t xml:space="preserve">                           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А.А.Костин</w:t>
      </w:r>
      <w:proofErr w:type="spellEnd"/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2F11A7">
      <w:pgSz w:w="12240" w:h="15840"/>
      <w:pgMar w:top="567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6315" w:rsidRDefault="007C6315">
      <w:pPr>
        <w:spacing w:after="0"/>
      </w:pPr>
      <w:r>
        <w:separator/>
      </w:r>
    </w:p>
  </w:endnote>
  <w:endnote w:type="continuationSeparator" w:id="0">
    <w:p w:rsidR="007C6315" w:rsidRDefault="007C6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6315" w:rsidRDefault="007C6315">
      <w:r>
        <w:separator/>
      </w:r>
    </w:p>
  </w:footnote>
  <w:footnote w:type="continuationSeparator" w:id="0">
    <w:p w:rsidR="007C6315" w:rsidRDefault="007C6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1DB73ECA"/>
    <w:multiLevelType w:val="hybridMultilevel"/>
    <w:tmpl w:val="2BDABABE"/>
    <w:lvl w:ilvl="0" w:tplc="AEACA57C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5E496814"/>
    <w:multiLevelType w:val="hybridMultilevel"/>
    <w:tmpl w:val="65C6C9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2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1"/>
  </w:num>
  <w:num w:numId="13">
    <w:abstractNumId w:val="7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A7F"/>
    <w:rsid w:val="00025D08"/>
    <w:rsid w:val="000529FC"/>
    <w:rsid w:val="00073875"/>
    <w:rsid w:val="000E4CB6"/>
    <w:rsid w:val="000E58F1"/>
    <w:rsid w:val="0014028F"/>
    <w:rsid w:val="0017507F"/>
    <w:rsid w:val="001A01C3"/>
    <w:rsid w:val="001A1BA1"/>
    <w:rsid w:val="001D311B"/>
    <w:rsid w:val="00204C64"/>
    <w:rsid w:val="00264F08"/>
    <w:rsid w:val="002B3FCC"/>
    <w:rsid w:val="002F11A7"/>
    <w:rsid w:val="003B32FC"/>
    <w:rsid w:val="003C668F"/>
    <w:rsid w:val="00447D74"/>
    <w:rsid w:val="00454617"/>
    <w:rsid w:val="004A371A"/>
    <w:rsid w:val="004B3638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55E0"/>
    <w:rsid w:val="005968E6"/>
    <w:rsid w:val="005C60B1"/>
    <w:rsid w:val="005D3354"/>
    <w:rsid w:val="005F3E36"/>
    <w:rsid w:val="0061635D"/>
    <w:rsid w:val="006243A1"/>
    <w:rsid w:val="006323C8"/>
    <w:rsid w:val="0067520F"/>
    <w:rsid w:val="00681293"/>
    <w:rsid w:val="006E39B7"/>
    <w:rsid w:val="00702A74"/>
    <w:rsid w:val="00705571"/>
    <w:rsid w:val="00763888"/>
    <w:rsid w:val="00766E2A"/>
    <w:rsid w:val="00784D58"/>
    <w:rsid w:val="007910C1"/>
    <w:rsid w:val="00791D8F"/>
    <w:rsid w:val="007C6315"/>
    <w:rsid w:val="007D670E"/>
    <w:rsid w:val="00810AEB"/>
    <w:rsid w:val="0085771F"/>
    <w:rsid w:val="00875563"/>
    <w:rsid w:val="008956B5"/>
    <w:rsid w:val="008A6D14"/>
    <w:rsid w:val="008A7354"/>
    <w:rsid w:val="008B79A6"/>
    <w:rsid w:val="008C0F81"/>
    <w:rsid w:val="008D6863"/>
    <w:rsid w:val="008E4657"/>
    <w:rsid w:val="00920626"/>
    <w:rsid w:val="00953D42"/>
    <w:rsid w:val="00966544"/>
    <w:rsid w:val="009816F7"/>
    <w:rsid w:val="009967C7"/>
    <w:rsid w:val="00996C01"/>
    <w:rsid w:val="009A2E24"/>
    <w:rsid w:val="009B3725"/>
    <w:rsid w:val="009F1DBD"/>
    <w:rsid w:val="00AA3538"/>
    <w:rsid w:val="00AB66AB"/>
    <w:rsid w:val="00B36EDA"/>
    <w:rsid w:val="00B8205F"/>
    <w:rsid w:val="00B8499F"/>
    <w:rsid w:val="00B851BF"/>
    <w:rsid w:val="00B86B75"/>
    <w:rsid w:val="00BA2282"/>
    <w:rsid w:val="00BA6793"/>
    <w:rsid w:val="00BC48D5"/>
    <w:rsid w:val="00BD17EE"/>
    <w:rsid w:val="00BD4C9A"/>
    <w:rsid w:val="00BE00CF"/>
    <w:rsid w:val="00C36279"/>
    <w:rsid w:val="00CB2DA5"/>
    <w:rsid w:val="00CB3ED0"/>
    <w:rsid w:val="00CB4F68"/>
    <w:rsid w:val="00CC35BA"/>
    <w:rsid w:val="00CE771D"/>
    <w:rsid w:val="00D0311A"/>
    <w:rsid w:val="00D47BAB"/>
    <w:rsid w:val="00D81EC4"/>
    <w:rsid w:val="00D90723"/>
    <w:rsid w:val="00DA7540"/>
    <w:rsid w:val="00DC69B0"/>
    <w:rsid w:val="00E05D72"/>
    <w:rsid w:val="00E11451"/>
    <w:rsid w:val="00E150D1"/>
    <w:rsid w:val="00E258A9"/>
    <w:rsid w:val="00E315A3"/>
    <w:rsid w:val="00E744FC"/>
    <w:rsid w:val="00EC6516"/>
    <w:rsid w:val="00ED6D00"/>
    <w:rsid w:val="00EE4921"/>
    <w:rsid w:val="00EE682C"/>
    <w:rsid w:val="00EE7EBB"/>
    <w:rsid w:val="00EF43BA"/>
    <w:rsid w:val="00F32F3A"/>
    <w:rsid w:val="00F34721"/>
    <w:rsid w:val="00F4050D"/>
    <w:rsid w:val="00F702C6"/>
    <w:rsid w:val="00FA6156"/>
    <w:rsid w:val="00FB0F78"/>
    <w:rsid w:val="00FC3F7C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2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Admin</cp:lastModifiedBy>
  <cp:revision>27</cp:revision>
  <cp:lastPrinted>2019-09-20T11:24:00Z</cp:lastPrinted>
  <dcterms:created xsi:type="dcterms:W3CDTF">2019-07-18T07:36:00Z</dcterms:created>
  <dcterms:modified xsi:type="dcterms:W3CDTF">2021-01-28T12:57:00Z</dcterms:modified>
</cp:coreProperties>
</file>